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10E29" w14:textId="77777777" w:rsidR="00633FB5" w:rsidRPr="00633FB5" w:rsidRDefault="00633FB5" w:rsidP="00633FB5">
      <w:pPr>
        <w:rPr>
          <w:rFonts w:ascii="Verdana" w:hAnsi="Verdana"/>
          <w:b/>
          <w:bCs/>
          <w:sz w:val="24"/>
          <w:szCs w:val="24"/>
        </w:rPr>
      </w:pPr>
      <w:r w:rsidRPr="00633FB5">
        <w:rPr>
          <w:rFonts w:ascii="Verdana" w:hAnsi="Verdana"/>
          <w:b/>
          <w:bCs/>
          <w:sz w:val="24"/>
          <w:szCs w:val="24"/>
        </w:rPr>
        <w:t>Newsletter announcement for 3rd &amp; 10th July</w:t>
      </w:r>
    </w:p>
    <w:p w14:paraId="00A8F126" w14:textId="77777777" w:rsidR="00633FB5" w:rsidRPr="00633FB5" w:rsidRDefault="00633FB5" w:rsidP="00633FB5">
      <w:pPr>
        <w:rPr>
          <w:rFonts w:ascii="Verdana" w:hAnsi="Verdana"/>
        </w:rPr>
      </w:pPr>
      <w:r w:rsidRPr="00633FB5">
        <w:rPr>
          <w:rFonts w:ascii="Verdana" w:hAnsi="Verdana"/>
        </w:rPr>
        <w:t xml:space="preserve">Seafarers and fishers play a vital role in </w:t>
      </w:r>
      <w:proofErr w:type="gramStart"/>
      <w:r w:rsidRPr="00633FB5">
        <w:rPr>
          <w:rFonts w:ascii="Verdana" w:hAnsi="Verdana"/>
        </w:rPr>
        <w:t>all of</w:t>
      </w:r>
      <w:proofErr w:type="gramEnd"/>
      <w:r w:rsidRPr="00633FB5">
        <w:rPr>
          <w:rFonts w:ascii="Verdana" w:hAnsi="Verdana"/>
        </w:rPr>
        <w:t xml:space="preserve"> our lives, but they often work in difficult, hazardous conditions. In the last year, more crews have been abandoned by their employers than ever before. Many are still being denied the right to leave their ships for even a short break away from the relentless noise and pressure onboard. Many are reporting more stress and poorer mental health.</w:t>
      </w:r>
    </w:p>
    <w:p w14:paraId="6C37DF65" w14:textId="77777777" w:rsidR="00633FB5" w:rsidRPr="00633FB5" w:rsidRDefault="00633FB5" w:rsidP="00633FB5">
      <w:pPr>
        <w:rPr>
          <w:rFonts w:ascii="Verdana" w:hAnsi="Verdana"/>
        </w:rPr>
      </w:pPr>
      <w:r w:rsidRPr="00633FB5">
        <w:rPr>
          <w:rFonts w:ascii="Verdana" w:hAnsi="Verdana"/>
        </w:rPr>
        <w:t>Sea Sunday is Sunday 10th July. It is when the Church prays for all those who live and work at sea. Your support will make a big difference to seafarers and fishers in need. You can donate in church, by visiting www.stellamaris.org.uk/donate, or by texting ‘SEA’ to 70460 to donate £5. This collection is vital to enable Stella Maris to continue its important work, so please give generously. Thank you.</w:t>
      </w:r>
    </w:p>
    <w:p w14:paraId="3682266C" w14:textId="77777777" w:rsidR="00633FB5" w:rsidRPr="00633FB5" w:rsidRDefault="00633FB5" w:rsidP="00633FB5">
      <w:pPr>
        <w:rPr>
          <w:rFonts w:ascii="Verdana" w:hAnsi="Verdana"/>
          <w:b/>
          <w:bCs/>
          <w:sz w:val="24"/>
          <w:szCs w:val="24"/>
        </w:rPr>
      </w:pPr>
      <w:r w:rsidRPr="00633FB5">
        <w:rPr>
          <w:rFonts w:ascii="Verdana" w:hAnsi="Verdana"/>
          <w:b/>
          <w:bCs/>
          <w:sz w:val="24"/>
          <w:szCs w:val="24"/>
        </w:rPr>
        <w:t>Newsletter announcement for 17th July</w:t>
      </w:r>
    </w:p>
    <w:p w14:paraId="6EE62999" w14:textId="3A08BE7F" w:rsidR="00844DA4" w:rsidRPr="00633FB5" w:rsidRDefault="00633FB5" w:rsidP="00633FB5">
      <w:pPr>
        <w:rPr>
          <w:rFonts w:ascii="Verdana" w:hAnsi="Verdana"/>
        </w:rPr>
      </w:pPr>
      <w:r w:rsidRPr="00633FB5">
        <w:rPr>
          <w:rFonts w:ascii="Verdana" w:hAnsi="Verdana"/>
        </w:rPr>
        <w:t>Thank you for giving to Sea Sunday. Our parish raised £…... Your generous gifts will ensure that Stella Maris Chaplains can continue to be a friend for seafarers and fishers in times of need. To find out more about how your support helps those who live and work at sea please visit www.stellamaris.org.uk</w:t>
      </w:r>
    </w:p>
    <w:sectPr w:rsidR="00844DA4" w:rsidRPr="00633F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zMwNzE0tLSwMDVR0lEKTi0uzszPAykwrAUAINDLbSwAAAA="/>
  </w:docVars>
  <w:rsids>
    <w:rsidRoot w:val="00633FB5"/>
    <w:rsid w:val="00633FB5"/>
    <w:rsid w:val="00844D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6DFA0"/>
  <w15:chartTrackingRefBased/>
  <w15:docId w15:val="{E093527F-5DA9-49B4-AD01-879220C53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7</Words>
  <Characters>1009</Characters>
  <Application>Microsoft Office Word</Application>
  <DocSecurity>0</DocSecurity>
  <Lines>8</Lines>
  <Paragraphs>2</Paragraphs>
  <ScaleCrop>false</ScaleCrop>
  <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ustace</dc:creator>
  <cp:keywords/>
  <dc:description/>
  <cp:lastModifiedBy>Sarah Eustace</cp:lastModifiedBy>
  <cp:revision>1</cp:revision>
  <dcterms:created xsi:type="dcterms:W3CDTF">2022-06-06T08:01:00Z</dcterms:created>
  <dcterms:modified xsi:type="dcterms:W3CDTF">2022-06-06T08:02:00Z</dcterms:modified>
</cp:coreProperties>
</file>